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4E349E5" w14:textId="77777777" w:rsidR="00E071F6" w:rsidRPr="004A3B19" w:rsidRDefault="00E071F6" w:rsidP="000E6666">
      <w:pPr>
        <w:spacing w:after="0" w:line="240" w:lineRule="exact"/>
        <w:jc w:val="both"/>
        <w:rPr>
          <w:rFonts w:cstheme="minorHAnsi"/>
          <w:lang w:val="en-US"/>
        </w:rPr>
      </w:pPr>
      <w:bookmarkStart w:id="0" w:name="_GoBack"/>
      <w:bookmarkEnd w:id="0"/>
    </w:p>
    <w:p w14:paraId="357619E2" w14:textId="77777777" w:rsidR="0010080F" w:rsidRPr="005826B9" w:rsidRDefault="0010080F" w:rsidP="000E6666">
      <w:pPr>
        <w:spacing w:after="0" w:line="240" w:lineRule="exact"/>
        <w:jc w:val="both"/>
        <w:rPr>
          <w:rFonts w:cstheme="minorHAnsi"/>
          <w:lang w:val="en-US"/>
        </w:rPr>
      </w:pPr>
    </w:p>
    <w:p w14:paraId="0ECBB5A4" w14:textId="77777777" w:rsidR="0010080F" w:rsidRPr="00C72241" w:rsidRDefault="0010080F" w:rsidP="000E6666">
      <w:pPr>
        <w:spacing w:after="0" w:line="240" w:lineRule="exact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b/>
          <w:bCs/>
          <w:sz w:val="24"/>
          <w:szCs w:val="24"/>
          <w:lang w:val="en-US"/>
        </w:rPr>
        <w:t>Pro-Rector's Office for Research and Postgraduate Studies</w:t>
      </w:r>
    </w:p>
    <w:p w14:paraId="38041372" w14:textId="77777777" w:rsidR="0010080F" w:rsidRPr="00C72241" w:rsidRDefault="0010080F" w:rsidP="000E6666">
      <w:pPr>
        <w:spacing w:after="0" w:line="240" w:lineRule="exact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Stricto Sensu </w:t>
      </w:r>
      <w:r w:rsidRPr="00C72241">
        <w:rPr>
          <w:rFonts w:ascii="Times New Roman" w:hAnsi="Times New Roman" w:cs="Times New Roman"/>
          <w:b/>
          <w:bCs/>
          <w:sz w:val="24"/>
          <w:szCs w:val="24"/>
          <w:lang w:val="en-US"/>
        </w:rPr>
        <w:t>Postgraduate General Coordination</w:t>
      </w:r>
    </w:p>
    <w:p w14:paraId="0F6ABF1B" w14:textId="77777777" w:rsidR="0010080F" w:rsidRPr="00C72241" w:rsidRDefault="0010080F" w:rsidP="000E6666">
      <w:pPr>
        <w:spacing w:after="0" w:line="240" w:lineRule="exact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D321540" w14:textId="77777777" w:rsidR="0010080F" w:rsidRPr="00C72241" w:rsidRDefault="0010080F" w:rsidP="0010080F">
      <w:pPr>
        <w:spacing w:after="0" w:line="240" w:lineRule="exact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b/>
          <w:bCs/>
          <w:sz w:val="24"/>
          <w:szCs w:val="24"/>
          <w:lang w:val="en-US"/>
        </w:rPr>
        <w:t>Schedule III</w:t>
      </w:r>
    </w:p>
    <w:p w14:paraId="5565F2B1" w14:textId="77777777" w:rsidR="0010080F" w:rsidRPr="00C72241" w:rsidRDefault="0010080F" w:rsidP="000E6666">
      <w:pPr>
        <w:spacing w:after="0" w:line="240" w:lineRule="exact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431C6437" w14:textId="3140FD09" w:rsidR="0010080F" w:rsidRDefault="0010080F" w:rsidP="0010080F">
      <w:pPr>
        <w:spacing w:after="0" w:line="240" w:lineRule="exact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PPLICATION FORM - SCHOLARSHIP FOR </w:t>
      </w:r>
      <w:r w:rsidR="00C72241">
        <w:rPr>
          <w:rFonts w:ascii="Times New Roman" w:hAnsi="Times New Roman" w:cs="Times New Roman"/>
          <w:b/>
          <w:bCs/>
          <w:sz w:val="24"/>
          <w:szCs w:val="24"/>
          <w:lang w:val="en-US"/>
        </w:rPr>
        <w:t>POST DOCTORAL SCHOLAR/STUDENT</w:t>
      </w:r>
    </w:p>
    <w:p w14:paraId="253807A8" w14:textId="77777777" w:rsidR="00C72241" w:rsidRPr="00C72241" w:rsidRDefault="00C72241" w:rsidP="0010080F">
      <w:pPr>
        <w:spacing w:after="0" w:line="240" w:lineRule="exact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333D6BBF" w14:textId="718A7326" w:rsidR="0010080F" w:rsidRDefault="0010080F" w:rsidP="0010080F">
      <w:pPr>
        <w:spacing w:after="0" w:line="240" w:lineRule="exact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INSTITUTIONAL PROJECT FOR INTERNATIONALIZATION - CAPES - </w:t>
      </w:r>
      <w:proofErr w:type="spellStart"/>
      <w:r w:rsidRPr="00C72241">
        <w:rPr>
          <w:rFonts w:ascii="Times New Roman" w:hAnsi="Times New Roman" w:cs="Times New Roman"/>
          <w:b/>
          <w:bCs/>
          <w:sz w:val="24"/>
          <w:szCs w:val="24"/>
          <w:lang w:val="en-US"/>
        </w:rPr>
        <w:t>PrInt</w:t>
      </w:r>
      <w:proofErr w:type="spellEnd"/>
      <w:r w:rsidRPr="00C72241">
        <w:rPr>
          <w:rFonts w:ascii="Times New Roman" w:hAnsi="Times New Roman" w:cs="Times New Roman"/>
          <w:b/>
          <w:bCs/>
          <w:sz w:val="24"/>
          <w:szCs w:val="24"/>
          <w:lang w:val="en-US"/>
        </w:rPr>
        <w:t>/UPM</w:t>
      </w:r>
    </w:p>
    <w:p w14:paraId="67705EB5" w14:textId="77777777" w:rsidR="00C72241" w:rsidRPr="00C72241" w:rsidRDefault="00C72241" w:rsidP="0010080F">
      <w:pPr>
        <w:spacing w:after="0" w:line="240" w:lineRule="exact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565B4917" w14:textId="77777777" w:rsidR="0010080F" w:rsidRPr="00C72241" w:rsidRDefault="0010080F" w:rsidP="000E6666">
      <w:pPr>
        <w:spacing w:after="0" w:line="240" w:lineRule="exact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EDF9070" w14:textId="77777777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sz w:val="24"/>
          <w:szCs w:val="24"/>
          <w:lang w:val="en-US"/>
        </w:rPr>
        <w:t>1. Data:</w:t>
      </w:r>
    </w:p>
    <w:p w14:paraId="51B4EDA8" w14:textId="77777777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Tablaconcuadrcula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0E6666" w:rsidRPr="00C72241" w14:paraId="2A13CA10" w14:textId="77777777" w:rsidTr="000E6666">
        <w:tc>
          <w:tcPr>
            <w:tcW w:w="4247" w:type="dxa"/>
          </w:tcPr>
          <w:p w14:paraId="0A9EC324" w14:textId="77777777" w:rsidR="000E6666" w:rsidRPr="00C72241" w:rsidRDefault="000E6666" w:rsidP="00493B7B">
            <w:pPr>
              <w:spacing w:line="240" w:lineRule="exact"/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C7224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Name:</w:t>
            </w:r>
          </w:p>
        </w:tc>
        <w:tc>
          <w:tcPr>
            <w:tcW w:w="4247" w:type="dxa"/>
          </w:tcPr>
          <w:p w14:paraId="07B0F0D5" w14:textId="77777777" w:rsidR="000E6666" w:rsidRPr="00C72241" w:rsidRDefault="000E6666" w:rsidP="00493B7B">
            <w:pPr>
              <w:spacing w:line="240" w:lineRule="exact"/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C7224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ORCID registration No.:</w:t>
            </w:r>
          </w:p>
        </w:tc>
      </w:tr>
    </w:tbl>
    <w:p w14:paraId="6D850F7D" w14:textId="77777777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66CD9D3" w14:textId="77777777" w:rsidR="00C72241" w:rsidRDefault="00C72241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4B01F2E" w14:textId="5CEE20CA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b/>
          <w:bCs/>
          <w:sz w:val="24"/>
          <w:szCs w:val="24"/>
          <w:lang w:val="en-US"/>
        </w:rPr>
        <w:t>Link for the Curriculum of the applicant: (Lattes model for Brazilians/Free model for foreigners)</w:t>
      </w:r>
    </w:p>
    <w:p w14:paraId="13A8E96D" w14:textId="77777777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9E42CD3" w14:textId="77777777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b/>
          <w:bCs/>
          <w:sz w:val="24"/>
          <w:szCs w:val="24"/>
          <w:lang w:val="en-US"/>
        </w:rPr>
        <w:t>Name of the PrInt project:</w:t>
      </w:r>
    </w:p>
    <w:p w14:paraId="404DACCA" w14:textId="543B8182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B6474E1" w14:textId="77777777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b/>
          <w:bCs/>
          <w:sz w:val="24"/>
          <w:szCs w:val="24"/>
          <w:lang w:val="en-US"/>
        </w:rPr>
        <w:t>Host professor in Brazil:</w:t>
      </w:r>
    </w:p>
    <w:p w14:paraId="06BF6900" w14:textId="119850E7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66B21C0" w14:textId="77777777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b/>
          <w:bCs/>
          <w:sz w:val="24"/>
          <w:szCs w:val="24"/>
          <w:lang w:val="en-US"/>
        </w:rPr>
        <w:t>Term of effectiveness of the Scholarship:</w:t>
      </w:r>
    </w:p>
    <w:p w14:paraId="42C0ED27" w14:textId="77E48FBC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2F510F6" w14:textId="77777777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b/>
          <w:bCs/>
          <w:sz w:val="24"/>
          <w:szCs w:val="24"/>
          <w:lang w:val="en-US"/>
        </w:rPr>
        <w:t>Postgraduate Program receiving the applicant:</w:t>
      </w:r>
    </w:p>
    <w:p w14:paraId="601BFB66" w14:textId="26FA7F5E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19B138D" w14:textId="77777777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b/>
          <w:bCs/>
          <w:sz w:val="24"/>
          <w:szCs w:val="24"/>
          <w:lang w:val="en-US"/>
        </w:rPr>
        <w:t>Higher Education Institution (IES) or Research Center of origin:</w:t>
      </w:r>
    </w:p>
    <w:p w14:paraId="09FBD358" w14:textId="3E98A913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67C4D2D" w14:textId="77777777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b/>
          <w:bCs/>
          <w:sz w:val="24"/>
          <w:szCs w:val="24"/>
          <w:lang w:val="en-US"/>
        </w:rPr>
        <w:t>Country:</w:t>
      </w:r>
    </w:p>
    <w:p w14:paraId="5D4C424C" w14:textId="3549ACF0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CB7033A" w14:textId="77777777" w:rsidR="00C72241" w:rsidRDefault="00C72241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1983FC4" w14:textId="367FB7B2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sz w:val="24"/>
          <w:szCs w:val="24"/>
          <w:lang w:val="en-US"/>
        </w:rPr>
        <w:t>Signature of the host Professor in Brazil</w:t>
      </w:r>
    </w:p>
    <w:p w14:paraId="0BCA4244" w14:textId="77777777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sz w:val="24"/>
          <w:szCs w:val="24"/>
          <w:lang w:val="en-US"/>
        </w:rPr>
        <w:t>On:</w:t>
      </w:r>
    </w:p>
    <w:p w14:paraId="11F7D3F8" w14:textId="49A9A275" w:rsidR="000E6666" w:rsidRPr="00C72241" w:rsidRDefault="000E6666" w:rsidP="000E6666">
      <w:pPr>
        <w:spacing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E8F9CD1" w14:textId="77777777" w:rsidR="00C72241" w:rsidRDefault="00C72241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8D31A18" w14:textId="08ED3179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sz w:val="24"/>
          <w:szCs w:val="24"/>
          <w:lang w:val="en-US"/>
        </w:rPr>
        <w:t>Signature of the Researcher/Applicant</w:t>
      </w:r>
    </w:p>
    <w:p w14:paraId="2B8D9355" w14:textId="77777777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sz w:val="24"/>
          <w:szCs w:val="24"/>
          <w:lang w:val="en-US"/>
        </w:rPr>
        <w:t>On:</w:t>
      </w:r>
    </w:p>
    <w:p w14:paraId="676C7886" w14:textId="28FF2C41" w:rsidR="0010080F" w:rsidRDefault="0010080F" w:rsidP="000E6666">
      <w:pPr>
        <w:spacing w:after="0" w:line="240" w:lineRule="exact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0518C8F" w14:textId="338A26B6" w:rsidR="003A0881" w:rsidRPr="003A0881" w:rsidRDefault="003A0881" w:rsidP="003A0881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5FBE903" w14:textId="3C26EA36" w:rsidR="003A0881" w:rsidRPr="003A0881" w:rsidRDefault="003A0881" w:rsidP="003A0881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BF3F674" w14:textId="19429C01" w:rsidR="003A0881" w:rsidRPr="003A0881" w:rsidRDefault="003A0881" w:rsidP="003A0881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B67A05D" w14:textId="417FECFF" w:rsidR="003A0881" w:rsidRPr="003A0881" w:rsidRDefault="003A0881" w:rsidP="003A0881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3B3CAFA" w14:textId="037EB895" w:rsidR="003A0881" w:rsidRPr="003A0881" w:rsidRDefault="003A0881" w:rsidP="003A0881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F7BE4DA" w14:textId="3F0745EE" w:rsidR="003A0881" w:rsidRPr="003A0881" w:rsidRDefault="003A0881" w:rsidP="003A0881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51280EC" w14:textId="01E89FD3" w:rsidR="003A0881" w:rsidRPr="003A0881" w:rsidRDefault="003A0881" w:rsidP="003A0881">
      <w:pPr>
        <w:tabs>
          <w:tab w:val="left" w:pos="3000"/>
        </w:tabs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</w:p>
    <w:sectPr w:rsidR="003A0881" w:rsidRPr="003A0881" w:rsidSect="00C7224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701" w:bottom="1417" w:left="1701" w:header="1417" w:footer="124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2348DE8" w14:textId="77777777" w:rsidR="00C94839" w:rsidRDefault="00C94839" w:rsidP="00C72241">
      <w:pPr>
        <w:spacing w:after="0" w:line="240" w:lineRule="auto"/>
      </w:pPr>
      <w:r>
        <w:separator/>
      </w:r>
    </w:p>
  </w:endnote>
  <w:endnote w:type="continuationSeparator" w:id="0">
    <w:p w14:paraId="279ACD05" w14:textId="77777777" w:rsidR="00C94839" w:rsidRDefault="00C94839" w:rsidP="00C722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3561B30" w14:textId="77777777" w:rsidR="003A0881" w:rsidRDefault="003A0881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19C41E1" w14:textId="06001357" w:rsidR="00C72241" w:rsidRDefault="00C72241">
    <w:pPr>
      <w:pStyle w:val="Piedepgina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06063EB6" wp14:editId="727D3CD3">
              <wp:simplePos x="0" y="0"/>
              <wp:positionH relativeFrom="page">
                <wp:posOffset>482600</wp:posOffset>
              </wp:positionH>
              <wp:positionV relativeFrom="page">
                <wp:posOffset>9592733</wp:posOffset>
              </wp:positionV>
              <wp:extent cx="6443133" cy="601134"/>
              <wp:effectExtent l="0" t="0" r="8890" b="889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43133" cy="60113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1BDB5C" w14:textId="4BBC9765" w:rsidR="00C72241" w:rsidRDefault="00C72241" w:rsidP="00C72241">
                          <w:pPr>
                            <w:spacing w:before="15"/>
                            <w:jc w:val="center"/>
                            <w:rPr>
                              <w:rFonts w:ascii="Arial" w:hAnsi="Arial"/>
                              <w:i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w w:val="105"/>
                              <w:sz w:val="14"/>
                            </w:rPr>
                            <w:t>Campus</w:t>
                          </w:r>
                          <w:r>
                            <w:rPr>
                              <w:rFonts w:ascii="Arial" w:hAnsi="Arial"/>
                              <w:b/>
                              <w:spacing w:val="-13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w w:val="105"/>
                              <w:sz w:val="14"/>
                            </w:rPr>
                            <w:t>Higienópolis:</w:t>
                          </w:r>
                          <w:r>
                            <w:rPr>
                              <w:rFonts w:ascii="Arial" w:hAnsi="Arial"/>
                              <w:b/>
                              <w:spacing w:val="-14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Rua</w:t>
                          </w:r>
                          <w:r>
                            <w:rPr>
                              <w:rFonts w:ascii="Arial" w:hAnsi="Arial"/>
                              <w:i/>
                              <w:spacing w:val="-16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da</w:t>
                          </w:r>
                          <w:r>
                            <w:rPr>
                              <w:rFonts w:ascii="Arial" w:hAnsi="Arial"/>
                              <w:i/>
                              <w:spacing w:val="-15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Consolação,</w:t>
                          </w:r>
                          <w:r>
                            <w:rPr>
                              <w:rFonts w:ascii="Arial" w:hAnsi="Arial"/>
                              <w:i/>
                              <w:spacing w:val="-17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896</w:t>
                          </w:r>
                          <w:r>
                            <w:rPr>
                              <w:rFonts w:ascii="Arial" w:hAnsi="Arial"/>
                              <w:i/>
                              <w:spacing w:val="-14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–</w:t>
                          </w:r>
                          <w:r>
                            <w:rPr>
                              <w:rFonts w:ascii="Arial" w:hAnsi="Arial"/>
                              <w:i/>
                              <w:spacing w:val="-16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Edifício</w:t>
                          </w:r>
                          <w:r>
                            <w:rPr>
                              <w:rFonts w:ascii="Arial" w:hAnsi="Arial"/>
                              <w:i/>
                              <w:spacing w:val="-15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João</w:t>
                          </w:r>
                          <w:r>
                            <w:rPr>
                              <w:rFonts w:ascii="Arial" w:hAnsi="Arial"/>
                              <w:i/>
                              <w:spacing w:val="-13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Calvino</w:t>
                          </w:r>
                          <w:r>
                            <w:rPr>
                              <w:rFonts w:ascii="Arial" w:hAnsi="Arial"/>
                              <w:i/>
                              <w:spacing w:val="-11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-</w:t>
                          </w:r>
                          <w:r>
                            <w:rPr>
                              <w:rFonts w:ascii="Arial" w:hAnsi="Arial"/>
                              <w:i/>
                              <w:spacing w:val="-15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8º</w:t>
                          </w:r>
                          <w:r>
                            <w:rPr>
                              <w:rFonts w:ascii="Arial" w:hAnsi="Arial"/>
                              <w:i/>
                              <w:spacing w:val="-19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andar</w:t>
                          </w:r>
                          <w:r>
                            <w:rPr>
                              <w:rFonts w:ascii="Arial" w:hAnsi="Arial"/>
                              <w:i/>
                              <w:spacing w:val="-14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Wingdings" w:hAnsi="Wingdings"/>
                              <w:w w:val="120"/>
                              <w:sz w:val="14"/>
                            </w:rPr>
                            <w:t>⚫</w:t>
                          </w:r>
                          <w:r>
                            <w:rPr>
                              <w:spacing w:val="-15"/>
                              <w:w w:val="12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Consolação</w:t>
                          </w:r>
                          <w:r>
                            <w:rPr>
                              <w:rFonts w:ascii="Arial" w:hAnsi="Arial"/>
                              <w:i/>
                              <w:spacing w:val="-11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Wingdings" w:hAnsi="Wingdings"/>
                              <w:w w:val="120"/>
                              <w:sz w:val="14"/>
                            </w:rPr>
                            <w:t>⚫</w:t>
                          </w:r>
                          <w:r>
                            <w:rPr>
                              <w:spacing w:val="-18"/>
                              <w:w w:val="12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São</w:t>
                          </w:r>
                          <w:r>
                            <w:rPr>
                              <w:rFonts w:ascii="Arial" w:hAnsi="Arial"/>
                              <w:i/>
                              <w:spacing w:val="-16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Paulo</w:t>
                          </w:r>
                          <w:r>
                            <w:rPr>
                              <w:rFonts w:ascii="Arial" w:hAnsi="Arial"/>
                              <w:i/>
                              <w:spacing w:val="-12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-</w:t>
                          </w:r>
                          <w:r>
                            <w:rPr>
                              <w:rFonts w:ascii="Arial" w:hAnsi="Arial"/>
                              <w:i/>
                              <w:spacing w:val="-19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SP</w:t>
                          </w:r>
                          <w:r>
                            <w:rPr>
                              <w:rFonts w:ascii="Arial" w:hAnsi="Arial"/>
                              <w:i/>
                              <w:spacing w:val="-12"/>
                              <w:w w:val="105"/>
                              <w:sz w:val="14"/>
                            </w:rPr>
                            <w:t xml:space="preserve"> </w:t>
                          </w:r>
                        </w:p>
                        <w:p w14:paraId="13BB3230" w14:textId="77777777" w:rsidR="00C72241" w:rsidRDefault="00C72241" w:rsidP="00C72241">
                          <w:pPr>
                            <w:spacing w:before="64"/>
                            <w:jc w:val="center"/>
                            <w:rPr>
                              <w:rFonts w:ascii="Arial" w:hAnsi="Arial"/>
                              <w:b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i/>
                              <w:w w:val="110"/>
                              <w:sz w:val="14"/>
                            </w:rPr>
                            <w:t xml:space="preserve">Tel. (11) 2114-8202 </w:t>
                          </w:r>
                          <w:r>
                            <w:rPr>
                              <w:rFonts w:ascii="Wingdings" w:hAnsi="Wingdings"/>
                              <w:w w:val="120"/>
                              <w:sz w:val="14"/>
                            </w:rPr>
                            <w:t>⚫</w:t>
                          </w:r>
                          <w:r>
                            <w:rPr>
                              <w:w w:val="120"/>
                              <w:sz w:val="14"/>
                            </w:rPr>
                            <w:t xml:space="preserve"> </w:t>
                          </w:r>
                          <w:hyperlink r:id="rId1">
                            <w:r>
                              <w:rPr>
                                <w:rFonts w:ascii="Arial" w:hAnsi="Arial"/>
                                <w:b/>
                                <w:color w:val="0462C1"/>
                                <w:w w:val="110"/>
                                <w:sz w:val="14"/>
                                <w:u w:val="single" w:color="0462C1"/>
                              </w:rPr>
                              <w:t>www.mackenzie.br</w:t>
                            </w:r>
                            <w:r>
                              <w:rPr>
                                <w:rFonts w:ascii="Arial" w:hAnsi="Arial"/>
                                <w:b/>
                                <w:color w:val="0462C1"/>
                                <w:w w:val="110"/>
                                <w:sz w:val="14"/>
                              </w:rPr>
                              <w:t xml:space="preserve"> </w:t>
                            </w:r>
                          </w:hyperlink>
                          <w:r>
                            <w:rPr>
                              <w:rFonts w:ascii="Wingdings" w:hAnsi="Wingdings"/>
                              <w:w w:val="120"/>
                              <w:sz w:val="14"/>
                            </w:rPr>
                            <w:t>⚫</w:t>
                          </w:r>
                          <w:r>
                            <w:rPr>
                              <w:w w:val="120"/>
                              <w:sz w:val="14"/>
                            </w:rPr>
                            <w:t xml:space="preserve"> </w:t>
                          </w:r>
                          <w:hyperlink r:id="rId2">
                            <w:r>
                              <w:rPr>
                                <w:rFonts w:ascii="Arial" w:hAnsi="Arial"/>
                                <w:b/>
                                <w:color w:val="0462C1"/>
                                <w:w w:val="110"/>
                                <w:sz w:val="14"/>
                                <w:u w:val="single" w:color="0462C1"/>
                              </w:rPr>
                              <w:t>prpg@mackenzie.br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06063EB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38pt;margin-top:755.35pt;width:507.35pt;height:47.35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" filled="f" stroked="f">
              <v:textbox inset="0,0,0,0">
                <w:txbxContent>
                  <w:p w14:paraId="3C1BDB5C" w14:textId="4BBC9765" w:rsidR="00C72241" w:rsidRDefault="00C72241" w:rsidP="00C72241">
                    <w:pPr>
                      <w:spacing w:before="15"/>
                      <w:jc w:val="center"/>
                      <w:rPr>
                        <w:rFonts w:ascii="Arial" w:hAnsi="Arial"/>
                        <w:i/>
                        <w:sz w:val="14"/>
                      </w:rPr>
                    </w:pPr>
                    <w:r>
                      <w:rPr>
                        <w:rFonts w:ascii="Arial" w:hAnsi="Arial"/>
                        <w:b/>
                        <w:w w:val="105"/>
                        <w:sz w:val="14"/>
                      </w:rPr>
                      <w:t>Campus</w:t>
                    </w:r>
                    <w:r>
                      <w:rPr>
                        <w:rFonts w:ascii="Arial" w:hAnsi="Arial"/>
                        <w:b/>
                        <w:spacing w:val="-13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w w:val="105"/>
                        <w:sz w:val="14"/>
                      </w:rPr>
                      <w:t>Higienópolis:</w:t>
                    </w:r>
                    <w:r>
                      <w:rPr>
                        <w:rFonts w:ascii="Arial" w:hAnsi="Arial"/>
                        <w:b/>
                        <w:spacing w:val="-14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Rua</w:t>
                    </w:r>
                    <w:r>
                      <w:rPr>
                        <w:rFonts w:ascii="Arial" w:hAnsi="Arial"/>
                        <w:i/>
                        <w:spacing w:val="-16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da</w:t>
                    </w:r>
                    <w:r>
                      <w:rPr>
                        <w:rFonts w:ascii="Arial" w:hAnsi="Arial"/>
                        <w:i/>
                        <w:spacing w:val="-15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Consolação,</w:t>
                    </w:r>
                    <w:r>
                      <w:rPr>
                        <w:rFonts w:ascii="Arial" w:hAnsi="Arial"/>
                        <w:i/>
                        <w:spacing w:val="-17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896</w:t>
                    </w:r>
                    <w:r>
                      <w:rPr>
                        <w:rFonts w:ascii="Arial" w:hAnsi="Arial"/>
                        <w:i/>
                        <w:spacing w:val="-14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–</w:t>
                    </w:r>
                    <w:r>
                      <w:rPr>
                        <w:rFonts w:ascii="Arial" w:hAnsi="Arial"/>
                        <w:i/>
                        <w:spacing w:val="-16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Edifício</w:t>
                    </w:r>
                    <w:r>
                      <w:rPr>
                        <w:rFonts w:ascii="Arial" w:hAnsi="Arial"/>
                        <w:i/>
                        <w:spacing w:val="-15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João</w:t>
                    </w:r>
                    <w:r>
                      <w:rPr>
                        <w:rFonts w:ascii="Arial" w:hAnsi="Arial"/>
                        <w:i/>
                        <w:spacing w:val="-13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Calvino</w:t>
                    </w:r>
                    <w:r>
                      <w:rPr>
                        <w:rFonts w:ascii="Arial" w:hAnsi="Arial"/>
                        <w:i/>
                        <w:spacing w:val="-11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-</w:t>
                    </w:r>
                    <w:r>
                      <w:rPr>
                        <w:rFonts w:ascii="Arial" w:hAnsi="Arial"/>
                        <w:i/>
                        <w:spacing w:val="-15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8º</w:t>
                    </w:r>
                    <w:r>
                      <w:rPr>
                        <w:rFonts w:ascii="Arial" w:hAnsi="Arial"/>
                        <w:i/>
                        <w:spacing w:val="-19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andar</w:t>
                    </w:r>
                    <w:r>
                      <w:rPr>
                        <w:rFonts w:ascii="Arial" w:hAnsi="Arial"/>
                        <w:i/>
                        <w:spacing w:val="-14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Wingdings" w:hAnsi="Wingdings"/>
                        <w:w w:val="120"/>
                        <w:sz w:val="14"/>
                      </w:rPr>
                      <w:t>⚫</w:t>
                    </w:r>
                    <w:r>
                      <w:rPr>
                        <w:spacing w:val="-15"/>
                        <w:w w:val="120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Consolação</w:t>
                    </w:r>
                    <w:r>
                      <w:rPr>
                        <w:rFonts w:ascii="Arial" w:hAnsi="Arial"/>
                        <w:i/>
                        <w:spacing w:val="-11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Wingdings" w:hAnsi="Wingdings"/>
                        <w:w w:val="120"/>
                        <w:sz w:val="14"/>
                      </w:rPr>
                      <w:t>⚫</w:t>
                    </w:r>
                    <w:r>
                      <w:rPr>
                        <w:spacing w:val="-18"/>
                        <w:w w:val="120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São</w:t>
                    </w:r>
                    <w:r>
                      <w:rPr>
                        <w:rFonts w:ascii="Arial" w:hAnsi="Arial"/>
                        <w:i/>
                        <w:spacing w:val="-16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Paulo</w:t>
                    </w:r>
                    <w:r>
                      <w:rPr>
                        <w:rFonts w:ascii="Arial" w:hAnsi="Arial"/>
                        <w:i/>
                        <w:spacing w:val="-12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-</w:t>
                    </w:r>
                    <w:r>
                      <w:rPr>
                        <w:rFonts w:ascii="Arial" w:hAnsi="Arial"/>
                        <w:i/>
                        <w:spacing w:val="-19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SP</w:t>
                    </w:r>
                    <w:r>
                      <w:rPr>
                        <w:rFonts w:ascii="Arial" w:hAnsi="Arial"/>
                        <w:i/>
                        <w:spacing w:val="-12"/>
                        <w:w w:val="105"/>
                        <w:sz w:val="14"/>
                      </w:rPr>
                      <w:t xml:space="preserve"> </w:t>
                    </w:r>
                  </w:p>
                  <w:p w14:paraId="13BB3230" w14:textId="77777777" w:rsidR="00C72241" w:rsidRDefault="00C72241" w:rsidP="00C72241">
                    <w:pPr>
                      <w:spacing w:before="64"/>
                      <w:jc w:val="center"/>
                      <w:rPr>
                        <w:rFonts w:ascii="Arial" w:hAnsi="Arial"/>
                        <w:b/>
                        <w:sz w:val="14"/>
                      </w:rPr>
                    </w:pPr>
                    <w:r>
                      <w:rPr>
                        <w:rFonts w:ascii="Arial" w:hAnsi="Arial"/>
                        <w:i/>
                        <w:w w:val="110"/>
                        <w:sz w:val="14"/>
                      </w:rPr>
                      <w:t xml:space="preserve">Tel. (11) 2114-8202 </w:t>
                    </w:r>
                    <w:r>
                      <w:rPr>
                        <w:rFonts w:ascii="Wingdings" w:hAnsi="Wingdings"/>
                        <w:w w:val="120"/>
                        <w:sz w:val="14"/>
                      </w:rPr>
                      <w:t>⚫</w:t>
                    </w:r>
                    <w:r>
                      <w:rPr>
                        <w:w w:val="120"/>
                        <w:sz w:val="14"/>
                      </w:rPr>
                      <w:t xml:space="preserve"> </w:t>
                    </w:r>
                    <w:hyperlink r:id="rId3">
                      <w:r>
                        <w:rPr>
                          <w:rFonts w:ascii="Arial" w:hAnsi="Arial"/>
                          <w:b/>
                          <w:color w:val="0462C1"/>
                          <w:w w:val="110"/>
                          <w:sz w:val="14"/>
                          <w:u w:val="single" w:color="0462C1"/>
                        </w:rPr>
                        <w:t>www.mackenzie.br</w:t>
                      </w:r>
                      <w:r>
                        <w:rPr>
                          <w:rFonts w:ascii="Arial" w:hAnsi="Arial"/>
                          <w:b/>
                          <w:color w:val="0462C1"/>
                          <w:w w:val="110"/>
                          <w:sz w:val="14"/>
                        </w:rPr>
                        <w:t xml:space="preserve"> </w:t>
                      </w:r>
                    </w:hyperlink>
                    <w:r>
                      <w:rPr>
                        <w:rFonts w:ascii="Wingdings" w:hAnsi="Wingdings"/>
                        <w:w w:val="120"/>
                        <w:sz w:val="14"/>
                      </w:rPr>
                      <w:t>⚫</w:t>
                    </w:r>
                    <w:r>
                      <w:rPr>
                        <w:w w:val="120"/>
                        <w:sz w:val="14"/>
                      </w:rPr>
                      <w:t xml:space="preserve"> </w:t>
                    </w:r>
                    <w:hyperlink r:id="rId4">
                      <w:r>
                        <w:rPr>
                          <w:rFonts w:ascii="Arial" w:hAnsi="Arial"/>
                          <w:b/>
                          <w:color w:val="0462C1"/>
                          <w:w w:val="110"/>
                          <w:sz w:val="14"/>
                          <w:u w:val="single" w:color="0462C1"/>
                        </w:rPr>
                        <w:t>prpg@mackenzie.br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  <w:p w14:paraId="57698FA1" w14:textId="429C6CA0" w:rsidR="00C72241" w:rsidRDefault="00C72241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409CFA" w14:textId="77777777" w:rsidR="003A0881" w:rsidRDefault="003A0881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67BD003" w14:textId="77777777" w:rsidR="00C94839" w:rsidRDefault="00C94839" w:rsidP="00C72241">
      <w:pPr>
        <w:spacing w:after="0" w:line="240" w:lineRule="auto"/>
      </w:pPr>
      <w:r>
        <w:separator/>
      </w:r>
    </w:p>
  </w:footnote>
  <w:footnote w:type="continuationSeparator" w:id="0">
    <w:p w14:paraId="103182EC" w14:textId="77777777" w:rsidR="00C94839" w:rsidRDefault="00C94839" w:rsidP="00C722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9016F4" w14:textId="77777777" w:rsidR="003A0881" w:rsidRDefault="003A0881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DD9B463" w14:textId="7782FC1A" w:rsidR="00C72241" w:rsidRDefault="00C72241">
    <w:pPr>
      <w:pStyle w:val="Encabezado"/>
    </w:pPr>
    <w:r w:rsidRPr="00C72241">
      <w:rPr>
        <w:noProof/>
        <w:lang w:val="es-ES" w:eastAsia="es-ES"/>
      </w:rPr>
      <w:drawing>
        <wp:anchor distT="0" distB="0" distL="0" distR="0" simplePos="0" relativeHeight="251659264" behindDoc="1" locked="0" layoutInCell="1" allowOverlap="1" wp14:anchorId="70DA104D" wp14:editId="78B05860">
          <wp:simplePos x="0" y="0"/>
          <wp:positionH relativeFrom="page">
            <wp:posOffset>1080135</wp:posOffset>
          </wp:positionH>
          <wp:positionV relativeFrom="page">
            <wp:posOffset>448945</wp:posOffset>
          </wp:positionV>
          <wp:extent cx="2440051" cy="697814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440051" cy="69781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C72241"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203B4533" wp14:editId="1CDA85C7">
              <wp:simplePos x="0" y="0"/>
              <wp:positionH relativeFrom="page">
                <wp:posOffset>1946275</wp:posOffset>
              </wp:positionH>
              <wp:positionV relativeFrom="page">
                <wp:posOffset>955040</wp:posOffset>
              </wp:positionV>
              <wp:extent cx="3126105" cy="196215"/>
              <wp:effectExtent l="0" t="0" r="0" b="0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26105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D81352E" w14:textId="77777777" w:rsidR="00C72241" w:rsidRDefault="00C72241" w:rsidP="00C72241">
                          <w:pPr>
                            <w:spacing w:before="12"/>
                            <w:ind w:left="20"/>
                            <w:rPr>
                              <w:rFonts w:ascii="Arial" w:hAnsi="Arial"/>
                              <w:b/>
                              <w:sz w:val="24"/>
                            </w:rPr>
                          </w:pPr>
                          <w:proofErr w:type="spellStart"/>
                          <w:r>
                            <w:rPr>
                              <w:rFonts w:ascii="Arial" w:hAnsi="Arial"/>
                              <w:b/>
                              <w:sz w:val="24"/>
                            </w:rPr>
                            <w:t>Pró-Reitoria</w:t>
                          </w:r>
                          <w:proofErr w:type="spellEnd"/>
                          <w:r>
                            <w:rPr>
                              <w:rFonts w:ascii="Arial" w:hAnsi="Arial"/>
                              <w:b/>
                              <w:sz w:val="24"/>
                            </w:rPr>
                            <w:t xml:space="preserve"> de Pesquisa e Pós-Graduação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203B453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53.25pt;margin-top:75.2pt;width:246.15pt;height:15.4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" filled="f" stroked="f">
              <v:textbox inset="0,0,0,0">
                <w:txbxContent>
                  <w:p w14:paraId="0D81352E" w14:textId="77777777" w:rsidR="00C72241" w:rsidRDefault="00C72241" w:rsidP="00C72241">
                    <w:pPr>
                      <w:spacing w:before="12"/>
                      <w:ind w:left="20"/>
                      <w:rPr>
                        <w:rFonts w:ascii="Arial" w:hAnsi="Arial"/>
                        <w:b/>
                        <w:sz w:val="24"/>
                      </w:rPr>
                    </w:pPr>
                    <w:proofErr w:type="spellStart"/>
                    <w:r>
                      <w:rPr>
                        <w:rFonts w:ascii="Arial" w:hAnsi="Arial"/>
                        <w:b/>
                        <w:sz w:val="24"/>
                      </w:rPr>
                      <w:t>Pró-Reitoria</w:t>
                    </w:r>
                    <w:proofErr w:type="spellEnd"/>
                    <w:r>
                      <w:rPr>
                        <w:rFonts w:ascii="Arial" w:hAnsi="Arial"/>
                        <w:b/>
                        <w:sz w:val="24"/>
                      </w:rPr>
                      <w:t xml:space="preserve"> de Pesquisa e Pós-Graduaçã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65A4A985" w14:textId="77777777" w:rsidR="00C72241" w:rsidRDefault="00C72241">
    <w:pPr>
      <w:pStyle w:val="Encabezad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C7276AB" w14:textId="77777777" w:rsidR="003A0881" w:rsidRDefault="003A0881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MjW1MDc2sbS0NDZU0lEKTi0uzszPAykwqgUAcNs/lSwAAAA="/>
  </w:docVars>
  <w:rsids>
    <w:rsidRoot w:val="0010080F"/>
    <w:rsid w:val="0009560E"/>
    <w:rsid w:val="000E6666"/>
    <w:rsid w:val="0010080F"/>
    <w:rsid w:val="003A0881"/>
    <w:rsid w:val="004A3B19"/>
    <w:rsid w:val="00580A45"/>
    <w:rsid w:val="005826B9"/>
    <w:rsid w:val="00767B28"/>
    <w:rsid w:val="009337C7"/>
    <w:rsid w:val="00A52768"/>
    <w:rsid w:val="00C00DCD"/>
    <w:rsid w:val="00C31888"/>
    <w:rsid w:val="00C72241"/>
    <w:rsid w:val="00C94839"/>
    <w:rsid w:val="00E07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B8C1E3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0080F"/>
    <w:pPr>
      <w:spacing w:line="256" w:lineRule="auto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1008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Encabezado">
    <w:name w:val="header"/>
    <w:basedOn w:val="Normal"/>
    <w:link w:val="EncabezadoCar"/>
    <w:uiPriority w:val="99"/>
    <w:unhideWhenUsed/>
    <w:rsid w:val="00C7224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72241"/>
  </w:style>
  <w:style w:type="paragraph" w:styleId="Piedepgina">
    <w:name w:val="footer"/>
    <w:basedOn w:val="Normal"/>
    <w:link w:val="PiedepginaCar"/>
    <w:uiPriority w:val="99"/>
    <w:unhideWhenUsed/>
    <w:rsid w:val="00C7224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7224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0080F"/>
    <w:pPr>
      <w:spacing w:line="256" w:lineRule="auto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1008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Encabezado">
    <w:name w:val="header"/>
    <w:basedOn w:val="Normal"/>
    <w:link w:val="EncabezadoCar"/>
    <w:uiPriority w:val="99"/>
    <w:unhideWhenUsed/>
    <w:rsid w:val="00C7224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72241"/>
  </w:style>
  <w:style w:type="paragraph" w:styleId="Piedepgina">
    <w:name w:val="footer"/>
    <w:basedOn w:val="Normal"/>
    <w:link w:val="PiedepginaCar"/>
    <w:uiPriority w:val="99"/>
    <w:unhideWhenUsed/>
    <w:rsid w:val="00C7224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72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767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mackenzie.br/" TargetMode="External"/><Relationship Id="rId2" Type="http://schemas.openxmlformats.org/officeDocument/2006/relationships/hyperlink" Target="mailto:prpg@mackenzie.br" TargetMode="External"/><Relationship Id="rId1" Type="http://schemas.openxmlformats.org/officeDocument/2006/relationships/hyperlink" Target="http://www.mackenzie.br/" TargetMode="External"/><Relationship Id="rId4" Type="http://schemas.openxmlformats.org/officeDocument/2006/relationships/hyperlink" Target="mailto:prpg@mackenzie.br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0</Words>
  <Characters>611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Korn Traduções</Company>
  <LinksUpToDate>false</LinksUpToDate>
  <CharactersWithSpaces>7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n Traduções</dc:creator>
  <cp:lastModifiedBy>Admin</cp:lastModifiedBy>
  <cp:revision>2</cp:revision>
  <dcterms:created xsi:type="dcterms:W3CDTF">2020-10-23T00:23:00Z</dcterms:created>
  <dcterms:modified xsi:type="dcterms:W3CDTF">2020-10-23T00:23:00Z</dcterms:modified>
</cp:coreProperties>
</file>